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341DC" w14:textId="77777777" w:rsidR="001A23F8" w:rsidRDefault="001A23F8" w:rsidP="001A23F8">
      <w:pPr>
        <w:rPr>
          <w:b/>
          <w:i/>
          <w:sz w:val="44"/>
          <w:szCs w:val="44"/>
        </w:rPr>
      </w:pPr>
      <w:r>
        <w:rPr>
          <w:noProof/>
          <w:lang w:eastAsia="cs-CZ"/>
        </w:rPr>
        <w:drawing>
          <wp:inline distT="0" distB="0" distL="0" distR="0" wp14:anchorId="6FA7F9F5" wp14:editId="1A2D0FA9">
            <wp:extent cx="1276350" cy="981075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26C23" w14:textId="77777777" w:rsidR="009B1989" w:rsidRPr="001A23F8" w:rsidRDefault="009B1989" w:rsidP="001A23F8">
      <w:pPr>
        <w:rPr>
          <w:b/>
          <w:i/>
          <w:sz w:val="44"/>
          <w:szCs w:val="44"/>
        </w:rPr>
      </w:pPr>
    </w:p>
    <w:p w14:paraId="22DB650A" w14:textId="77777777" w:rsidR="0092395B" w:rsidRPr="00880996" w:rsidRDefault="001A23F8" w:rsidP="001A23F8">
      <w:pPr>
        <w:jc w:val="center"/>
        <w:rPr>
          <w:i/>
          <w:color w:val="FF0000"/>
        </w:rPr>
      </w:pPr>
      <w:r w:rsidRPr="001A23F8">
        <w:rPr>
          <w:b/>
          <w:i/>
          <w:sz w:val="44"/>
          <w:szCs w:val="44"/>
        </w:rPr>
        <w:t>Cena za humanitární a sociální činnost</w:t>
      </w:r>
    </w:p>
    <w:p w14:paraId="55C000CE" w14:textId="49F8446A" w:rsidR="0092395B" w:rsidRDefault="0092395B" w:rsidP="0092395B">
      <w:pPr>
        <w:jc w:val="center"/>
        <w:rPr>
          <w:b/>
          <w:i/>
          <w:sz w:val="28"/>
          <w:szCs w:val="28"/>
        </w:rPr>
      </w:pPr>
      <w:r w:rsidRPr="000B7710">
        <w:rPr>
          <w:b/>
          <w:i/>
          <w:sz w:val="28"/>
          <w:szCs w:val="28"/>
        </w:rPr>
        <w:t>v</w:t>
      </w:r>
      <w:r w:rsidR="003B7FD9">
        <w:rPr>
          <w:b/>
          <w:i/>
          <w:sz w:val="28"/>
          <w:szCs w:val="28"/>
        </w:rPr>
        <w:t> akademickém roce 20</w:t>
      </w:r>
      <w:r w:rsidR="00C77C22">
        <w:rPr>
          <w:b/>
          <w:i/>
          <w:sz w:val="28"/>
          <w:szCs w:val="28"/>
        </w:rPr>
        <w:t>2</w:t>
      </w:r>
      <w:r w:rsidR="00695D1F">
        <w:rPr>
          <w:b/>
          <w:i/>
          <w:sz w:val="28"/>
          <w:szCs w:val="28"/>
        </w:rPr>
        <w:t>1</w:t>
      </w:r>
      <w:r w:rsidR="003B7FD9">
        <w:rPr>
          <w:b/>
          <w:i/>
          <w:sz w:val="28"/>
          <w:szCs w:val="28"/>
        </w:rPr>
        <w:t>/202</w:t>
      </w:r>
      <w:r w:rsidR="00695D1F">
        <w:rPr>
          <w:b/>
          <w:i/>
          <w:sz w:val="28"/>
          <w:szCs w:val="28"/>
        </w:rPr>
        <w:t>2</w:t>
      </w:r>
    </w:p>
    <w:p w14:paraId="41EBC650" w14:textId="77777777" w:rsidR="00AE09B4" w:rsidRDefault="00AE09B4" w:rsidP="00AE09B4">
      <w:pPr>
        <w:jc w:val="center"/>
        <w:rPr>
          <w:b/>
        </w:rPr>
      </w:pPr>
    </w:p>
    <w:p w14:paraId="0D23BEFC" w14:textId="77777777" w:rsidR="0092395B" w:rsidRPr="00AE09B4" w:rsidRDefault="00AE09B4" w:rsidP="00AE09B4">
      <w:pPr>
        <w:jc w:val="center"/>
        <w:rPr>
          <w:b/>
        </w:rPr>
      </w:pPr>
      <w:r w:rsidRPr="00C006D1">
        <w:rPr>
          <w:b/>
        </w:rPr>
        <w:t>Katedra/institut ........ PdF MU předkládá návrh na udělení Ceny děkana</w:t>
      </w:r>
    </w:p>
    <w:p w14:paraId="2F628DCF" w14:textId="77777777" w:rsidR="009B1989" w:rsidRDefault="009B1989" w:rsidP="0092395B"/>
    <w:p w14:paraId="72E703E1" w14:textId="77777777" w:rsidR="0092395B" w:rsidRDefault="0092395B" w:rsidP="0092395B">
      <w:pPr>
        <w:rPr>
          <w:color w:val="FF0000"/>
        </w:rPr>
      </w:pPr>
      <w:r>
        <w:rPr>
          <w:b/>
        </w:rPr>
        <w:t>Příjmení, jméno, titul – student/zaměstnanec/kolektiv</w:t>
      </w:r>
      <w:r w:rsidRPr="000B7710">
        <w:rPr>
          <w:b/>
        </w:rPr>
        <w:t>:</w:t>
      </w:r>
      <w:r>
        <w:rPr>
          <w:b/>
        </w:rPr>
        <w:t xml:space="preserve"> </w:t>
      </w:r>
      <w:r>
        <w:rPr>
          <w:color w:val="FF0000"/>
        </w:rPr>
        <w:t>(vyberte a doplňte)</w:t>
      </w:r>
    </w:p>
    <w:p w14:paraId="238CCC18" w14:textId="77777777" w:rsidR="00863803" w:rsidRPr="00863803" w:rsidRDefault="00863803" w:rsidP="0092395B">
      <w:pPr>
        <w:rPr>
          <w:b/>
        </w:rPr>
      </w:pPr>
      <w:r w:rsidRPr="00927C18">
        <w:rPr>
          <w:b/>
        </w:rPr>
        <w:t xml:space="preserve">UČO: </w:t>
      </w:r>
      <w:r w:rsidRPr="002E52C2">
        <w:rPr>
          <w:bCs/>
          <w:color w:val="FF0000"/>
        </w:rPr>
        <w:t>(</w:t>
      </w:r>
      <w:r w:rsidRPr="00927C18">
        <w:rPr>
          <w:color w:val="FF0000"/>
        </w:rPr>
        <w:t>doplňte)</w:t>
      </w:r>
    </w:p>
    <w:p w14:paraId="6B7E8A36" w14:textId="77777777" w:rsidR="0092395B" w:rsidRPr="00880996" w:rsidRDefault="0092395B" w:rsidP="0092395B">
      <w:pPr>
        <w:rPr>
          <w:color w:val="FF0000"/>
        </w:rPr>
      </w:pPr>
      <w:r>
        <w:rPr>
          <w:b/>
        </w:rPr>
        <w:t xml:space="preserve">Studijní program: bakalářský, magisterský, doktorský/ Pracoviště: katedra, institut: </w:t>
      </w:r>
      <w:r>
        <w:rPr>
          <w:color w:val="FF0000"/>
        </w:rPr>
        <w:t>(vyberte a doplňte)</w:t>
      </w:r>
    </w:p>
    <w:p w14:paraId="70891D1F" w14:textId="77777777" w:rsidR="0092395B" w:rsidRPr="00880996" w:rsidRDefault="0092395B" w:rsidP="0092395B">
      <w:pPr>
        <w:rPr>
          <w:color w:val="FF0000"/>
        </w:rPr>
      </w:pPr>
      <w:r>
        <w:rPr>
          <w:b/>
        </w:rPr>
        <w:t xml:space="preserve">Studijní obor:/Pracovní zařazení: </w:t>
      </w:r>
      <w:r>
        <w:rPr>
          <w:color w:val="FF0000"/>
        </w:rPr>
        <w:t>(vyberte a doplňte)</w:t>
      </w:r>
    </w:p>
    <w:p w14:paraId="572F107E" w14:textId="77777777" w:rsidR="0092395B" w:rsidRDefault="0092395B" w:rsidP="0092395B">
      <w:pPr>
        <w:rPr>
          <w:b/>
        </w:rPr>
      </w:pPr>
      <w:r>
        <w:rPr>
          <w:b/>
        </w:rPr>
        <w:t>Humanitární a sociální činnost studenta/zaměstnance/kolektivu:</w:t>
      </w:r>
    </w:p>
    <w:p w14:paraId="439890B5" w14:textId="77777777" w:rsidR="0092395B" w:rsidRPr="001F173C" w:rsidRDefault="0092395B" w:rsidP="0092395B">
      <w:pPr>
        <w:pStyle w:val="Odstavecseseznamem"/>
        <w:numPr>
          <w:ilvl w:val="0"/>
          <w:numId w:val="3"/>
        </w:numPr>
        <w:rPr>
          <w:color w:val="FF0000"/>
        </w:rPr>
      </w:pPr>
      <w:r w:rsidRPr="001F173C">
        <w:rPr>
          <w:color w:val="FF0000"/>
        </w:rPr>
        <w:t>(doplňte</w:t>
      </w:r>
      <w:r>
        <w:rPr>
          <w:color w:val="FF0000"/>
        </w:rPr>
        <w:t xml:space="preserve"> popis činnosti</w:t>
      </w:r>
      <w:r w:rsidRPr="001F173C">
        <w:rPr>
          <w:color w:val="FF0000"/>
        </w:rPr>
        <w:t>)</w:t>
      </w:r>
    </w:p>
    <w:p w14:paraId="4EF44EEA" w14:textId="77777777" w:rsidR="0092395B" w:rsidRPr="005D54B8" w:rsidRDefault="0092395B" w:rsidP="0092395B">
      <w:r>
        <w:rPr>
          <w:b/>
        </w:rPr>
        <w:t>Humanitární a sociální činnost byla realizována v akademickém roce:</w:t>
      </w:r>
    </w:p>
    <w:p w14:paraId="0D8434B6" w14:textId="0879C2EC" w:rsidR="00B5782D" w:rsidRDefault="0092395B" w:rsidP="0092395B">
      <w:pPr>
        <w:pStyle w:val="Odstavecseseznamem"/>
        <w:numPr>
          <w:ilvl w:val="0"/>
          <w:numId w:val="3"/>
        </w:numPr>
        <w:rPr>
          <w:b/>
        </w:rPr>
      </w:pPr>
      <w:r>
        <w:rPr>
          <w:b/>
        </w:rPr>
        <w:t>20</w:t>
      </w:r>
      <w:r w:rsidR="00C77C22">
        <w:rPr>
          <w:b/>
        </w:rPr>
        <w:t>2</w:t>
      </w:r>
      <w:r w:rsidR="00695D1F">
        <w:rPr>
          <w:b/>
        </w:rPr>
        <w:t>1</w:t>
      </w:r>
      <w:r w:rsidR="003B7FD9">
        <w:rPr>
          <w:b/>
        </w:rPr>
        <w:t>/202</w:t>
      </w:r>
      <w:r w:rsidR="00695D1F">
        <w:rPr>
          <w:b/>
        </w:rPr>
        <w:t>2</w:t>
      </w:r>
    </w:p>
    <w:p w14:paraId="23E6EB75" w14:textId="40D302BB" w:rsidR="003B7FD9" w:rsidRDefault="003B7FD9" w:rsidP="003B7FD9">
      <w:pPr>
        <w:pStyle w:val="Odstavecseseznamem"/>
        <w:numPr>
          <w:ilvl w:val="0"/>
          <w:numId w:val="3"/>
        </w:numPr>
        <w:rPr>
          <w:b/>
        </w:rPr>
      </w:pPr>
      <w:r>
        <w:rPr>
          <w:b/>
        </w:rPr>
        <w:t>20</w:t>
      </w:r>
      <w:r w:rsidR="00695D1F">
        <w:rPr>
          <w:b/>
        </w:rPr>
        <w:t>20</w:t>
      </w:r>
      <w:r>
        <w:rPr>
          <w:b/>
        </w:rPr>
        <w:t>/20</w:t>
      </w:r>
      <w:r w:rsidR="00C77C22">
        <w:rPr>
          <w:b/>
        </w:rPr>
        <w:t>2</w:t>
      </w:r>
      <w:r w:rsidR="00695D1F">
        <w:rPr>
          <w:b/>
        </w:rPr>
        <w:t>1</w:t>
      </w:r>
    </w:p>
    <w:p w14:paraId="6CE3A9F6" w14:textId="77777777" w:rsidR="0092395B" w:rsidRPr="000B7710" w:rsidRDefault="0092395B" w:rsidP="0092395B">
      <w:pPr>
        <w:rPr>
          <w:b/>
        </w:rPr>
      </w:pPr>
      <w:r>
        <w:rPr>
          <w:b/>
        </w:rPr>
        <w:t>Doklady k realizované činnosti</w:t>
      </w:r>
      <w:r w:rsidRPr="000B7710">
        <w:rPr>
          <w:b/>
        </w:rPr>
        <w:t xml:space="preserve">: </w:t>
      </w:r>
      <w:r>
        <w:rPr>
          <w:color w:val="FF0000"/>
        </w:rPr>
        <w:t>(příloh může být více</w:t>
      </w:r>
      <w:r w:rsidRPr="00B328CC">
        <w:rPr>
          <w:color w:val="FF0000"/>
        </w:rPr>
        <w:t>)</w:t>
      </w:r>
    </w:p>
    <w:p w14:paraId="74FC46FD" w14:textId="77777777" w:rsidR="0092395B" w:rsidRDefault="0092395B" w:rsidP="0092395B">
      <w:pPr>
        <w:pStyle w:val="Odstavecseseznamem"/>
        <w:numPr>
          <w:ilvl w:val="0"/>
          <w:numId w:val="1"/>
        </w:numPr>
      </w:pPr>
      <w:r>
        <w:t>Příloha č. 1.: mediální ohlas, fotodokumentace apod.</w:t>
      </w:r>
    </w:p>
    <w:p w14:paraId="0D3C453C" w14:textId="77777777" w:rsidR="0092395B" w:rsidRPr="000B7710" w:rsidRDefault="0092395B" w:rsidP="0092395B">
      <w:pPr>
        <w:pStyle w:val="Odstavecseseznamem"/>
        <w:numPr>
          <w:ilvl w:val="0"/>
          <w:numId w:val="1"/>
        </w:numPr>
      </w:pPr>
      <w:r>
        <w:t>Příloha č. 2.:</w:t>
      </w:r>
    </w:p>
    <w:p w14:paraId="5C38C2DF" w14:textId="77777777" w:rsidR="0092395B" w:rsidRPr="00B328CC" w:rsidRDefault="0092395B" w:rsidP="0092395B">
      <w:r w:rsidRPr="000B7710">
        <w:rPr>
          <w:b/>
        </w:rPr>
        <w:t xml:space="preserve">Návrh podává: </w:t>
      </w:r>
      <w:r w:rsidRPr="00B328CC">
        <w:rPr>
          <w:color w:val="FF0000"/>
        </w:rPr>
        <w:t>(vyberte</w:t>
      </w:r>
      <w:r>
        <w:rPr>
          <w:color w:val="FF0000"/>
        </w:rPr>
        <w:t xml:space="preserve"> a doplňte</w:t>
      </w:r>
      <w:r w:rsidRPr="00B328CC">
        <w:rPr>
          <w:color w:val="FF0000"/>
        </w:rPr>
        <w:t>)</w:t>
      </w:r>
    </w:p>
    <w:p w14:paraId="0898C812" w14:textId="77777777" w:rsidR="0092395B" w:rsidRDefault="0092395B" w:rsidP="0092395B">
      <w:pPr>
        <w:pStyle w:val="Odstavecseseznamem"/>
        <w:numPr>
          <w:ilvl w:val="0"/>
          <w:numId w:val="2"/>
        </w:numPr>
      </w:pPr>
      <w:r>
        <w:t>Proděkan – příjmení, jméno, titul</w:t>
      </w:r>
    </w:p>
    <w:p w14:paraId="684012F5" w14:textId="77777777" w:rsidR="0092395B" w:rsidRDefault="0092395B" w:rsidP="0092395B">
      <w:pPr>
        <w:pStyle w:val="Odstavecseseznamem"/>
        <w:numPr>
          <w:ilvl w:val="0"/>
          <w:numId w:val="2"/>
        </w:numPr>
      </w:pPr>
      <w:r>
        <w:t>Vedoucí pracoviště – příjmení, jméno, titul</w:t>
      </w:r>
    </w:p>
    <w:p w14:paraId="7D243896" w14:textId="77777777" w:rsidR="00927C18" w:rsidRDefault="00927C18" w:rsidP="00863803">
      <w:pPr>
        <w:keepNext/>
        <w:keepLines/>
      </w:pPr>
    </w:p>
    <w:p w14:paraId="719BCECC" w14:textId="77777777" w:rsidR="0092395B" w:rsidRDefault="0092395B" w:rsidP="00863803">
      <w:pPr>
        <w:keepNext/>
        <w:keepLines/>
      </w:pPr>
      <w:r>
        <w:t>Razítko a podpis:</w:t>
      </w:r>
    </w:p>
    <w:p w14:paraId="01594F24" w14:textId="77777777" w:rsidR="0092395B" w:rsidRDefault="0092395B" w:rsidP="00863803">
      <w:pPr>
        <w:keepNext/>
        <w:keepLines/>
      </w:pPr>
    </w:p>
    <w:p w14:paraId="5A3DC243" w14:textId="77777777" w:rsidR="00863803" w:rsidRDefault="00863803" w:rsidP="00863803">
      <w:pPr>
        <w:keepNext/>
        <w:keepLines/>
      </w:pPr>
      <w:r>
        <w:t>Datum:</w:t>
      </w:r>
    </w:p>
    <w:p w14:paraId="0E52684C" w14:textId="77777777" w:rsidR="00863803" w:rsidRDefault="00863803" w:rsidP="00863803"/>
    <w:p w14:paraId="0A77F664" w14:textId="77777777" w:rsidR="00863803" w:rsidRPr="00927C18" w:rsidRDefault="00863803" w:rsidP="003B7FD9">
      <w:pPr>
        <w:keepNext/>
      </w:pPr>
      <w:r w:rsidRPr="00927C18">
        <w:lastRenderedPageBreak/>
        <w:t>----------------</w:t>
      </w:r>
      <w:r w:rsidR="003B7FD9" w:rsidRPr="00927C18">
        <w:t>--------------------</w:t>
      </w:r>
    </w:p>
    <w:p w14:paraId="37341872" w14:textId="77777777" w:rsidR="00290E64" w:rsidRPr="00927C18" w:rsidRDefault="00290E64">
      <w:pPr>
        <w:rPr>
          <w:i/>
        </w:rPr>
      </w:pPr>
      <w:r w:rsidRPr="00927C18">
        <w:rPr>
          <w:i/>
        </w:rPr>
        <w:t>Vyplní</w:t>
      </w:r>
      <w:r w:rsidR="00863803" w:rsidRPr="00927C18">
        <w:rPr>
          <w:i/>
        </w:rPr>
        <w:t xml:space="preserve"> Sekretariát děkana PdF MU</w:t>
      </w:r>
    </w:p>
    <w:p w14:paraId="649A9724" w14:textId="77777777" w:rsidR="00863803" w:rsidRPr="00927C18" w:rsidRDefault="00863803">
      <w:pPr>
        <w:rPr>
          <w:b/>
        </w:rPr>
      </w:pPr>
      <w:r w:rsidRPr="00927C18">
        <w:rPr>
          <w:b/>
        </w:rPr>
        <w:t>Návrh přijat dne:</w:t>
      </w:r>
    </w:p>
    <w:p w14:paraId="19A53618" w14:textId="77777777" w:rsidR="00863803" w:rsidRPr="00927C18" w:rsidRDefault="00863803"/>
    <w:p w14:paraId="7218ED6A" w14:textId="77777777" w:rsidR="00863803" w:rsidRPr="00927C18" w:rsidRDefault="00863803">
      <w:pPr>
        <w:rPr>
          <w:b/>
        </w:rPr>
      </w:pPr>
      <w:r w:rsidRPr="00927C18">
        <w:rPr>
          <w:b/>
        </w:rPr>
        <w:t xml:space="preserve">Počet příloh: </w:t>
      </w:r>
    </w:p>
    <w:tbl>
      <w:tblPr>
        <w:tblStyle w:val="Mkatabulky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2"/>
        <w:gridCol w:w="892"/>
        <w:gridCol w:w="893"/>
        <w:gridCol w:w="893"/>
        <w:gridCol w:w="893"/>
        <w:gridCol w:w="893"/>
        <w:gridCol w:w="893"/>
        <w:gridCol w:w="893"/>
        <w:gridCol w:w="894"/>
        <w:gridCol w:w="1036"/>
      </w:tblGrid>
      <w:tr w:rsidR="00863803" w:rsidRPr="00927C18" w14:paraId="42BF37DA" w14:textId="77777777" w:rsidTr="00863803">
        <w:trPr>
          <w:jc w:val="center"/>
        </w:trPr>
        <w:tc>
          <w:tcPr>
            <w:tcW w:w="906" w:type="dxa"/>
          </w:tcPr>
          <w:p w14:paraId="4158EC46" w14:textId="77777777" w:rsidR="00863803" w:rsidRPr="00927C18" w:rsidRDefault="00863803">
            <w:r w:rsidRPr="00927C18">
              <w:t>1</w:t>
            </w:r>
          </w:p>
        </w:tc>
        <w:tc>
          <w:tcPr>
            <w:tcW w:w="906" w:type="dxa"/>
          </w:tcPr>
          <w:p w14:paraId="0B6D2182" w14:textId="77777777" w:rsidR="00863803" w:rsidRPr="00927C18" w:rsidRDefault="00863803">
            <w:r w:rsidRPr="00927C18">
              <w:t>2</w:t>
            </w:r>
          </w:p>
        </w:tc>
        <w:tc>
          <w:tcPr>
            <w:tcW w:w="906" w:type="dxa"/>
          </w:tcPr>
          <w:p w14:paraId="74AB372A" w14:textId="77777777" w:rsidR="00863803" w:rsidRPr="00927C18" w:rsidRDefault="00863803">
            <w:r w:rsidRPr="00927C18">
              <w:t>3</w:t>
            </w:r>
          </w:p>
        </w:tc>
        <w:tc>
          <w:tcPr>
            <w:tcW w:w="906" w:type="dxa"/>
          </w:tcPr>
          <w:p w14:paraId="67703646" w14:textId="77777777" w:rsidR="00863803" w:rsidRPr="00927C18" w:rsidRDefault="00863803">
            <w:r w:rsidRPr="00927C18">
              <w:t>4</w:t>
            </w:r>
          </w:p>
        </w:tc>
        <w:tc>
          <w:tcPr>
            <w:tcW w:w="906" w:type="dxa"/>
          </w:tcPr>
          <w:p w14:paraId="56DF0A8C" w14:textId="77777777" w:rsidR="00863803" w:rsidRPr="00927C18" w:rsidRDefault="00863803">
            <w:r w:rsidRPr="00927C18">
              <w:t>5</w:t>
            </w:r>
          </w:p>
        </w:tc>
        <w:tc>
          <w:tcPr>
            <w:tcW w:w="906" w:type="dxa"/>
          </w:tcPr>
          <w:p w14:paraId="45A48502" w14:textId="77777777" w:rsidR="00863803" w:rsidRPr="00927C18" w:rsidRDefault="00863803">
            <w:r w:rsidRPr="00927C18">
              <w:t>6</w:t>
            </w:r>
          </w:p>
        </w:tc>
        <w:tc>
          <w:tcPr>
            <w:tcW w:w="906" w:type="dxa"/>
          </w:tcPr>
          <w:p w14:paraId="538F89FF" w14:textId="77777777" w:rsidR="00863803" w:rsidRPr="00927C18" w:rsidRDefault="00863803">
            <w:r w:rsidRPr="00927C18">
              <w:t>7</w:t>
            </w:r>
          </w:p>
        </w:tc>
        <w:tc>
          <w:tcPr>
            <w:tcW w:w="906" w:type="dxa"/>
          </w:tcPr>
          <w:p w14:paraId="44ADE789" w14:textId="77777777" w:rsidR="00863803" w:rsidRPr="00927C18" w:rsidRDefault="00863803">
            <w:r w:rsidRPr="00927C18">
              <w:t>8</w:t>
            </w:r>
          </w:p>
        </w:tc>
        <w:tc>
          <w:tcPr>
            <w:tcW w:w="907" w:type="dxa"/>
          </w:tcPr>
          <w:p w14:paraId="5E983BD3" w14:textId="77777777" w:rsidR="00863803" w:rsidRPr="00927C18" w:rsidRDefault="00863803">
            <w:r w:rsidRPr="00927C18">
              <w:t>9</w:t>
            </w:r>
          </w:p>
        </w:tc>
        <w:tc>
          <w:tcPr>
            <w:tcW w:w="907" w:type="dxa"/>
          </w:tcPr>
          <w:p w14:paraId="113BEB51" w14:textId="77777777" w:rsidR="00863803" w:rsidRPr="00927C18" w:rsidRDefault="00863803">
            <w:proofErr w:type="gramStart"/>
            <w:r w:rsidRPr="00927C18">
              <w:t>Jiné</w:t>
            </w:r>
            <w:r w:rsidR="003B7FD9" w:rsidRPr="00927C18">
              <w:t>:</w:t>
            </w:r>
            <w:r w:rsidRPr="00927C18">
              <w:t>…</w:t>
            </w:r>
            <w:proofErr w:type="gramEnd"/>
            <w:r w:rsidRPr="00927C18">
              <w:t>…..</w:t>
            </w:r>
          </w:p>
        </w:tc>
      </w:tr>
    </w:tbl>
    <w:p w14:paraId="3CCE6D3A" w14:textId="77777777" w:rsidR="00863803" w:rsidRPr="00927C18" w:rsidRDefault="00863803"/>
    <w:p w14:paraId="56412B67" w14:textId="77777777" w:rsidR="00863803" w:rsidRPr="00927C18" w:rsidRDefault="00863803">
      <w:pPr>
        <w:rPr>
          <w:b/>
        </w:rPr>
      </w:pPr>
      <w:r w:rsidRPr="00927C18">
        <w:rPr>
          <w:b/>
        </w:rPr>
        <w:t>Typ příloh:</w:t>
      </w:r>
    </w:p>
    <w:tbl>
      <w:tblPr>
        <w:tblStyle w:val="Mkatabulky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5"/>
        <w:gridCol w:w="1134"/>
        <w:gridCol w:w="1319"/>
        <w:gridCol w:w="1115"/>
        <w:gridCol w:w="1138"/>
        <w:gridCol w:w="2901"/>
      </w:tblGrid>
      <w:tr w:rsidR="003B7FD9" w:rsidRPr="00927C18" w14:paraId="1EFC92D5" w14:textId="77777777" w:rsidTr="003B7FD9">
        <w:tc>
          <w:tcPr>
            <w:tcW w:w="1455" w:type="dxa"/>
            <w:vAlign w:val="center"/>
          </w:tcPr>
          <w:p w14:paraId="1D2AE663" w14:textId="77777777" w:rsidR="003B7FD9" w:rsidRPr="00927C18" w:rsidRDefault="003B7FD9" w:rsidP="003B7FD9">
            <w:pPr>
              <w:jc w:val="center"/>
            </w:pPr>
            <w:r w:rsidRPr="00927C18">
              <w:t>Kniha/časopis</w:t>
            </w:r>
          </w:p>
        </w:tc>
        <w:tc>
          <w:tcPr>
            <w:tcW w:w="1134" w:type="dxa"/>
            <w:vAlign w:val="center"/>
          </w:tcPr>
          <w:p w14:paraId="11D520E2" w14:textId="77777777" w:rsidR="003B7FD9" w:rsidRPr="00927C18" w:rsidRDefault="003B7FD9" w:rsidP="003B7FD9">
            <w:pPr>
              <w:jc w:val="center"/>
            </w:pPr>
            <w:r w:rsidRPr="00927C18">
              <w:t>Závěrečná práce</w:t>
            </w:r>
          </w:p>
        </w:tc>
        <w:tc>
          <w:tcPr>
            <w:tcW w:w="1319" w:type="dxa"/>
            <w:vAlign w:val="center"/>
          </w:tcPr>
          <w:p w14:paraId="385B4B6E" w14:textId="77777777" w:rsidR="003B7FD9" w:rsidRPr="00927C18" w:rsidRDefault="003B7FD9" w:rsidP="003B7FD9">
            <w:pPr>
              <w:jc w:val="center"/>
            </w:pPr>
            <w:r w:rsidRPr="00927C18">
              <w:t>Elektronické</w:t>
            </w:r>
            <w:r w:rsidRPr="00927C18">
              <w:br/>
              <w:t>médium</w:t>
            </w:r>
          </w:p>
        </w:tc>
        <w:tc>
          <w:tcPr>
            <w:tcW w:w="1115" w:type="dxa"/>
            <w:vAlign w:val="center"/>
          </w:tcPr>
          <w:p w14:paraId="21697FD2" w14:textId="77777777" w:rsidR="003B7FD9" w:rsidRPr="00927C18" w:rsidRDefault="003B7FD9" w:rsidP="003B7FD9">
            <w:pPr>
              <w:jc w:val="center"/>
            </w:pPr>
            <w:r w:rsidRPr="00927C18">
              <w:t>Fotokopie (diplomu apod.)</w:t>
            </w:r>
          </w:p>
        </w:tc>
        <w:tc>
          <w:tcPr>
            <w:tcW w:w="1138" w:type="dxa"/>
            <w:vAlign w:val="center"/>
          </w:tcPr>
          <w:p w14:paraId="6759725B" w14:textId="77777777" w:rsidR="003B7FD9" w:rsidRPr="00927C18" w:rsidRDefault="003B7FD9" w:rsidP="003B7FD9">
            <w:pPr>
              <w:jc w:val="center"/>
            </w:pPr>
            <w:r w:rsidRPr="00927C18">
              <w:t>Tištěný dokument (posudek apod.)</w:t>
            </w:r>
          </w:p>
        </w:tc>
        <w:tc>
          <w:tcPr>
            <w:tcW w:w="2901" w:type="dxa"/>
            <w:vAlign w:val="center"/>
          </w:tcPr>
          <w:p w14:paraId="6D84E971" w14:textId="77777777" w:rsidR="003B7FD9" w:rsidRPr="00927C18" w:rsidRDefault="003B7FD9" w:rsidP="003B7FD9">
            <w:pPr>
              <w:jc w:val="center"/>
            </w:pPr>
            <w:proofErr w:type="gramStart"/>
            <w:r w:rsidRPr="00927C18">
              <w:t>Jiné:…</w:t>
            </w:r>
            <w:proofErr w:type="gramEnd"/>
            <w:r w:rsidRPr="00927C18">
              <w:t>……………………………………</w:t>
            </w:r>
          </w:p>
        </w:tc>
      </w:tr>
    </w:tbl>
    <w:p w14:paraId="5A99B5BE" w14:textId="77777777" w:rsidR="00863803" w:rsidRPr="00927C18" w:rsidRDefault="00863803"/>
    <w:p w14:paraId="55DE14FC" w14:textId="77777777" w:rsidR="00863803" w:rsidRPr="00927C18" w:rsidRDefault="00863803">
      <w:pPr>
        <w:rPr>
          <w:b/>
        </w:rPr>
      </w:pPr>
      <w:r w:rsidRPr="00927C18">
        <w:rPr>
          <w:b/>
        </w:rPr>
        <w:t>Předloženo hodnotící komisi dne:</w:t>
      </w:r>
    </w:p>
    <w:p w14:paraId="43D7F504" w14:textId="77777777" w:rsidR="00863803" w:rsidRPr="00927C18" w:rsidRDefault="00863803"/>
    <w:p w14:paraId="4EDF82C1" w14:textId="77777777" w:rsidR="00863803" w:rsidRPr="00863803" w:rsidRDefault="00863803">
      <w:r w:rsidRPr="00927C18">
        <w:rPr>
          <w:b/>
        </w:rPr>
        <w:t xml:space="preserve">Návrh </w:t>
      </w:r>
      <w:proofErr w:type="gramStart"/>
      <w:r w:rsidRPr="00927C18">
        <w:rPr>
          <w:b/>
        </w:rPr>
        <w:t>schválen:</w:t>
      </w:r>
      <w:r w:rsidRPr="00927C18">
        <w:t xml:space="preserve"> </w:t>
      </w:r>
      <w:r w:rsidR="003B7FD9" w:rsidRPr="00927C18">
        <w:t xml:space="preserve">  </w:t>
      </w:r>
      <w:proofErr w:type="gramEnd"/>
      <w:r w:rsidR="003B7FD9" w:rsidRPr="00927C18">
        <w:t xml:space="preserve">    </w:t>
      </w:r>
      <w:r w:rsidRPr="00927C18">
        <w:t xml:space="preserve">ano  </w:t>
      </w:r>
      <w:r w:rsidR="003B7FD9" w:rsidRPr="00927C18">
        <w:t xml:space="preserve">     </w:t>
      </w:r>
      <w:r w:rsidRPr="00927C18">
        <w:t xml:space="preserve"> ne</w:t>
      </w:r>
    </w:p>
    <w:sectPr w:rsidR="00863803" w:rsidRPr="00863803" w:rsidSect="00927C18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altName w:val="Times New Roman Bold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EF3B74"/>
    <w:multiLevelType w:val="hybridMultilevel"/>
    <w:tmpl w:val="4204015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EB6D42"/>
    <w:multiLevelType w:val="hybridMultilevel"/>
    <w:tmpl w:val="697641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514495"/>
    <w:multiLevelType w:val="hybridMultilevel"/>
    <w:tmpl w:val="88C445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44725">
    <w:abstractNumId w:val="0"/>
  </w:num>
  <w:num w:numId="2" w16cid:durableId="1288049877">
    <w:abstractNumId w:val="2"/>
  </w:num>
  <w:num w:numId="3" w16cid:durableId="10575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sbQ0MjC3MDEzsjBU0lEKTi0uzszPAykwrAUA9jcIuSwAAAA="/>
  </w:docVars>
  <w:rsids>
    <w:rsidRoot w:val="0092395B"/>
    <w:rsid w:val="00067870"/>
    <w:rsid w:val="001A23F8"/>
    <w:rsid w:val="00290E64"/>
    <w:rsid w:val="002E52C2"/>
    <w:rsid w:val="003851B1"/>
    <w:rsid w:val="003B7FD9"/>
    <w:rsid w:val="00695D1F"/>
    <w:rsid w:val="00863803"/>
    <w:rsid w:val="0092395B"/>
    <w:rsid w:val="00927C18"/>
    <w:rsid w:val="009B1989"/>
    <w:rsid w:val="00AE09B4"/>
    <w:rsid w:val="00B5782D"/>
    <w:rsid w:val="00C77C22"/>
    <w:rsid w:val="00E05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48AE3"/>
  <w15:chartTrackingRefBased/>
  <w15:docId w15:val="{B1FF5521-7F65-4F2D-9EB7-3DA20926A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2395B"/>
    <w:pPr>
      <w:spacing w:after="200" w:line="276" w:lineRule="auto"/>
      <w:ind w:left="720"/>
      <w:contextualSpacing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1A23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A23F8"/>
    <w:rPr>
      <w:rFonts w:ascii="Segoe UI" w:hAnsi="Segoe UI" w:cs="Segoe UI"/>
      <w:sz w:val="18"/>
      <w:szCs w:val="18"/>
    </w:rPr>
  </w:style>
  <w:style w:type="table" w:styleId="Mkatabulky">
    <w:name w:val="Table Grid"/>
    <w:basedOn w:val="Normlntabulka"/>
    <w:uiPriority w:val="39"/>
    <w:rsid w:val="008638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Splichal</dc:creator>
  <cp:keywords/>
  <dc:description/>
  <cp:lastModifiedBy>Žaneta Novotná</cp:lastModifiedBy>
  <cp:revision>2</cp:revision>
  <dcterms:created xsi:type="dcterms:W3CDTF">2022-04-21T11:45:00Z</dcterms:created>
  <dcterms:modified xsi:type="dcterms:W3CDTF">2022-04-21T11:45:00Z</dcterms:modified>
</cp:coreProperties>
</file>